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DEF3C" w14:textId="77777777" w:rsidR="00B02995" w:rsidRDefault="0000000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56B6A58F" wp14:editId="0D870C7A">
            <wp:simplePos x="0" y="0"/>
            <wp:positionH relativeFrom="page">
              <wp:align>left</wp:align>
            </wp:positionH>
            <wp:positionV relativeFrom="page">
              <wp:posOffset>307975</wp:posOffset>
            </wp:positionV>
            <wp:extent cx="7576912" cy="9808300"/>
            <wp:effectExtent l="0" t="0" r="508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76912" cy="980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FAC48" w14:textId="77777777" w:rsidR="00B02995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9C55C7E" wp14:editId="437A00BA">
                <wp:simplePos x="0" y="0"/>
                <wp:positionH relativeFrom="margin">
                  <wp:posOffset>476250</wp:posOffset>
                </wp:positionH>
                <wp:positionV relativeFrom="paragraph">
                  <wp:posOffset>1093470</wp:posOffset>
                </wp:positionV>
                <wp:extent cx="1947545" cy="2622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0D50374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C55C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5pt;margin-top:86.1pt;width:153.35pt;height:20.65pt;z-index:2516602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YMIGQIAABgEAAAOAAAAZHJzL2Uyb0RvYy54bWysU8Fu2zAMvQ/YPwi6L06MuG2MOEWXosOA&#10;bh3Q7QNkWY6FSaImKbGzrx8lO2m23YpeBJEUH8nHp/XtoBU5COclmIouZnNKhOHQSLOr6I/vDx9u&#10;KPGBmYYpMKKiR+Hp7eb9u3VvS5FDB6oRjiCI8WVvK9qFYMss87wTmvkZWGEw2ILTLKDpdlnjWI/o&#10;WmX5fH6V9eAa64AL79F7PwbpJuG3reDhqW29CERVFHsL6XTprOOZbdas3DlmO8mnNtgrutBMGix6&#10;hrpngZG9k/9BackdeGjDjIPOoG0lF2kGnGYx/2ea545ZkWZBcrw90+TfDpZ/PTzbb46E4SMMuMA0&#10;hLePwH96YmDbMbMTd85B3wnWYOFFpCzrrS+n1Ei1L30Eqfsv0OCS2T5AAhpapyMrOCdBdFzA8Uy6&#10;GALhseRqeV0sC0o4xvKrPC+KVIKVp2zrfPgkQJN4qajDpSZ0dnj0IXbDytOTWMyDks2DVCoZUUhi&#10;qxw5MJRAGPKUqvYaWx19KKP5JAR0o1xG983JjfBJjhElFfurgDKkr+iqyIsEbCBWTqrSMqC0ldQV&#10;TVipBoIpMxEYORvZC0M9YE4ksobmiFQ6GKWKXwsvHbjflPQo04r6X3vmBCXqs8F1rBbLZdR1MpbF&#10;dY6Gu4zUlxFmOEIhDZSM121IfyEyZeAO19bKxOhLJ1OvKL80+/RVor4v7fTq5UNv/gAAAP//AwBQ&#10;SwMEFAAGAAgAAAAhANGoY2bhAAAACgEAAA8AAABkcnMvZG93bnJldi54bWxMj09Lw0AQxe+C32EZ&#10;wYvYTVJiSsymlIAHLVis4nn/jEkwuxuy2zT99o4nPb55jze/V20XO7AZp9B7JyBdJcDQaW961wr4&#10;eH+63wALUTojB+9QwAUDbOvrq0qWxp/dG87H2DIqcaGUAroYx5LzoDu0Mqz8iI68Lz9ZGUlOLTeT&#10;PFO5HXiWJA/cyt7Rh06O2HSov48nK0AflG7sXfZyUa/qs5lxnz/v9kLc3iy7R2ARl/gXhl98Qoea&#10;mJQ/ORPYIKDIaUqke5FlwCiw3qQFMCUgS9c58Lri/yfUPwAAAP//AwBQSwECLQAUAAYACAAAACEA&#10;toM4kv4AAADhAQAAEwAAAAAAAAAAAAAAAAAAAAAAW0NvbnRlbnRfVHlwZXNdLnhtbFBLAQItABQA&#10;BgAIAAAAIQA4/SH/1gAAAJQBAAALAAAAAAAAAAAAAAAAAC8BAABfcmVscy8ucmVsc1BLAQItABQA&#10;BgAIAAAAIQAgFYMIGQIAABgEAAAOAAAAAAAAAAAAAAAAAC4CAABkcnMvZTJvRG9jLnhtbFBLAQIt&#10;ABQABgAIAAAAIQDRqGNm4QAAAAoBAAAPAAAAAAAAAAAAAAAAAHMEAABkcnMvZG93bnJldi54bWxQ&#10;SwUGAAAAAAQABADzAAAAgQUAAAAA&#10;" fillcolor="#d5dce4 [671]" stroked="f">
                <v:textbox>
                  <w:txbxContent>
                    <w:p w14:paraId="20D50374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7AA6D4" wp14:editId="0E5EE2E4">
                <wp:simplePos x="0" y="0"/>
                <wp:positionH relativeFrom="margin">
                  <wp:posOffset>154305</wp:posOffset>
                </wp:positionH>
                <wp:positionV relativeFrom="paragraph">
                  <wp:posOffset>1599565</wp:posOffset>
                </wp:positionV>
                <wp:extent cx="1947545" cy="262255"/>
                <wp:effectExtent l="0" t="0" r="0" b="44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F954CA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7AA6D4" id="_x0000_s1027" type="#_x0000_t202" style="position:absolute;margin-left:12.15pt;margin-top:125.95pt;width:153.35pt;height:20.65pt;z-index:2516613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kLyGwIAAB8EAAAOAAAAZHJzL2Uyb0RvYy54bWysU8Fu2zAMvQ/YPwi6L06MuG2MOEWXosOA&#10;bh3Q7QNkWY6FSaImKbGzrx8lO2m23YpeBJGUHsnHx/XtoBU5COclmIouZnNKhOHQSLOr6I/vDx9u&#10;KPGBmYYpMKKiR+Hp7eb9u3VvS5FDB6oRjiCI8WVvK9qFYMss87wTmvkZWGEw2ILTLKDpdlnjWI/o&#10;WmX5fH6V9eAa64AL79F7PwbpJuG3reDhqW29CERVFGsL6XTprOOZbdas3DlmO8mnMtgrqtBMGkx6&#10;hrpngZG9k/9BackdeGjDjIPOoG0lF6kH7GYx/6eb545ZkXpBcrw90+TfDpZ/PTzbb46E4SMMOMDU&#10;hLePwH96YmDbMbMTd85B3wnWYOJFpCzrrS+nr5FqX/oIUvdfoMEhs32ABDS0TkdWsE+C6DiA45l0&#10;MQTCY8rV8rpYFpRwjOVXeV4UKQUrT7+t8+GTAE3ipaIOh5rQ2eHRh1gNK09PYjIPSjYPUqlkRCGJ&#10;rXLkwFACYcjTV7XXWOroQxnNJyGgG+Uyum9OboRPcowoKdlfCZQhfUVXRV4kYAMxc1KVlgGlraSu&#10;aMJKORBMmYnAyNnIXhjqgchmYjfyWUNzREYdjIrFDcNLB+43JT2qtaL+1545QYn6bHAqq8VyGeWd&#10;jGVxnaPhLiP1ZYQZjlDIBiXjdRvSSkTCDNzh9FqZiH2pZCoZVZgomDYmyvzSTq9e9nrzBwAA//8D&#10;AFBLAwQUAAYACAAAACEAeS+lL+EAAAAKAQAADwAAAGRycy9kb3ducmV2LnhtbEyPzUvDQBDF74L/&#10;wzKCF2k3H1ZszKaUgActVGzF836MSTC7G7LbNP3vHU96Gmbe483vlZvZ9mzCMXTeCUiXCTB02pvO&#10;NQI+js+LR2AhSmdk7x0KuGCATXV9VcrC+LN7x+kQG0YhLhRSQBvjUHAedItWhqUf0JH25UcrI61j&#10;w80ozxRue54lyQO3snP0oZUD1i3q78PJCtBvStf2Lnu9qL36rCfcrV62OyFub+btE7CIc/wzwy8+&#10;oUNFTMqfnAmsF5Dd5+SkuUrXwMiQ5ymVU3RZ5xnwquT/K1Q/AAAA//8DAFBLAQItABQABgAIAAAA&#10;IQC2gziS/gAAAOEBAAATAAAAAAAAAAAAAAAAAAAAAABbQ29udGVudF9UeXBlc10ueG1sUEsBAi0A&#10;FAAGAAgAAAAhADj9If/WAAAAlAEAAAsAAAAAAAAAAAAAAAAALwEAAF9yZWxzLy5yZWxzUEsBAi0A&#10;FAAGAAgAAAAhADXaQvIbAgAAHwQAAA4AAAAAAAAAAAAAAAAALgIAAGRycy9lMm9Eb2MueG1sUEsB&#10;Ai0AFAAGAAgAAAAhAHkvpS/hAAAACgEAAA8AAAAAAAAAAAAAAAAAdQQAAGRycy9kb3ducmV2Lnht&#10;bFBLBQYAAAAABAAEAPMAAACDBQAAAAA=&#10;" fillcolor="#d5dce4 [671]" stroked="f">
                <v:textbox>
                  <w:txbxContent>
                    <w:p w14:paraId="36F954CA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933106E" wp14:editId="670A305D">
                <wp:simplePos x="0" y="0"/>
                <wp:positionH relativeFrom="margin">
                  <wp:posOffset>134620</wp:posOffset>
                </wp:positionH>
                <wp:positionV relativeFrom="paragraph">
                  <wp:posOffset>2150110</wp:posOffset>
                </wp:positionV>
                <wp:extent cx="3755390" cy="262255"/>
                <wp:effectExtent l="0" t="0" r="0" b="44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539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A3A46B4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3106E" id="_x0000_s1028" type="#_x0000_t202" style="position:absolute;margin-left:10.6pt;margin-top:169.3pt;width:295.7pt;height:20.65pt;z-index:2516623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FcJHQIAAB8EAAAOAAAAZHJzL2Uyb0RvYy54bWysU8Fu2zAMvQ/YPwi6L3bcuG2MOEWXosOA&#10;rhvQ7QMUWY6FSaImKbGzrx8lO2m23YZdBJGUHsnHx9XdoBU5COclmJrOZzklwnBopNnV9NvXx3e3&#10;lPjATMMUGFHTo/D0bv32zaq3lSigA9UIRxDE+Kq3Ne1CsFWWed4JzfwMrDAYbMFpFtB0u6xxrEd0&#10;rbIiz6+zHlxjHXDhPXofxiBdJ/y2FTx8blsvAlE1xdpCOl06t/HM1itW7RyzneRTGewfqtBMGkx6&#10;hnpggZG9k39BackdeGjDjIPOoG0lF6kH7Gae/9HNS8esSL0gOd6eafL/D5Y/H17sF0fC8B4GHGBq&#10;wtsn4N89MbDpmNmJe+eg7wRrMPE8Upb11lfT10i1r3wE2fafoMEhs32ABDS0TkdWsE+C6DiA45l0&#10;MQTC0Xl1U5ZXSwxxjBXXRVGWKQWrTr+t8+GDAE3ipaYOh5rQ2eHJh1gNq05PYjIPSjaPUqlkRCGJ&#10;jXLkwFACYSjSV7XXWOroQxnlkxDQjXIZ3bcnN8InOUaUlOy3BMqQvqbLsigTsIGYOalKy4DSVlLX&#10;NGGlHAimzERg5GxkLwzbgcgG+4+tRz630ByRUQejYnHD8NKB+0lJj2qtqf+xZ05Qoj4anMpyvlhE&#10;eSdjUd4UaLjLyPYywgxHKGSDkvG6CWklImEG7nF6rUzEvlYylYwqTBRMGxNlfmmnV697vf4FAAD/&#10;/wMAUEsDBBQABgAIAAAAIQC6QfaS4AAAAAoBAAAPAAAAZHJzL2Rvd25yZXYueG1sTI9NS8NAEIbv&#10;gv9hGcGL2E1SGtuYTSkBD1pQrOJ5P8YkmN0N2W2a/nvHU73Nx8M7z5Tb2fZswjF03glIFwkwdNqb&#10;zjUCPj+e7tfAQpTOyN47FHDGANvq+qqUhfEn947TITaMQlwopIA2xqHgPOgWrQwLP6Cj3bcfrYzU&#10;jg03ozxRuO15liQ5t7JzdKGVA9Yt6p/D0QrQb0rX9i57OatX9VVPuF897/ZC3N7Mu0dgEed4geFP&#10;n9ShIiflj84E1gvI0oxIAcvlOgdGQJ5mVCiaPGw2wKuS/3+h+gUAAP//AwBQSwECLQAUAAYACAAA&#10;ACEAtoM4kv4AAADhAQAAEwAAAAAAAAAAAAAAAAAAAAAAW0NvbnRlbnRfVHlwZXNdLnhtbFBLAQIt&#10;ABQABgAIAAAAIQA4/SH/1gAAAJQBAAALAAAAAAAAAAAAAAAAAC8BAABfcmVscy8ucmVsc1BLAQIt&#10;ABQABgAIAAAAIQCL8FcJHQIAAB8EAAAOAAAAAAAAAAAAAAAAAC4CAABkcnMvZTJvRG9jLnhtbFBL&#10;AQItABQABgAIAAAAIQC6QfaS4AAAAAoBAAAPAAAAAAAAAAAAAAAAAHcEAABkcnMvZG93bnJldi54&#10;bWxQSwUGAAAAAAQABADzAAAAhAUAAAAA&#10;" fillcolor="#d5dce4 [671]" stroked="f">
                <v:textbox>
                  <w:txbxContent>
                    <w:p w14:paraId="4A3A46B4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EE48EA" wp14:editId="2C6FE66A">
                <wp:simplePos x="0" y="0"/>
                <wp:positionH relativeFrom="margin">
                  <wp:posOffset>105410</wp:posOffset>
                </wp:positionH>
                <wp:positionV relativeFrom="paragraph">
                  <wp:posOffset>2677795</wp:posOffset>
                </wp:positionV>
                <wp:extent cx="5433695" cy="262255"/>
                <wp:effectExtent l="0" t="0" r="0" b="444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369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BF4A795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EE48EA" id="_x0000_s1029" type="#_x0000_t202" style="position:absolute;margin-left:8.3pt;margin-top:210.85pt;width:427.85pt;height:20.65pt;z-index:2516633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HWRHwIAAB8EAAAOAAAAZHJzL2Uyb0RvYy54bWysU9tu2zAMfR+wfxD0vjhx4qwx4hRdig4D&#10;ugvQ9QMUWY6FSaImKbGzrx8lO2m2vg17EURSOiQPD9e3vVbkKJyXYCo6m0wpEYZDLc2+os/fH97d&#10;UOIDMzVTYERFT8LT283bN+vOliKHFlQtHEEQ48vOVrQNwZZZ5nkrNPMTsMJgsAGnWUDT7bPasQ7R&#10;tcry6XSZdeBq64AL79F7PwTpJuE3jeDha9N4EYiqKNYW0unSuYtntlmzcu+YbSUfy2D/UIVm0mDS&#10;C9Q9C4wcnHwFpSV34KEJEw46g6aRXKQesJvZ9K9unlpmReoFyfH2QpP/f7D8y/HJfnMk9B+gxwGm&#10;Jrx9BP7DEwPblpm9uHMOulawGhPPImVZZ305fo1U+9JHkF33GWocMjsESEB943RkBfskiI4DOF1I&#10;F30gHJ3FYj5frgpKOMbyZZ4XRUrByvNv63z4KECTeKmow6EmdHZ89CFWw8rzk5jMg5L1g1QqGVFI&#10;YqscOTKUQOjz9FUdNJY6+FBG01EI6Ea5DO6bsxvhkxwjSkr2RwJlSFfRVZEXCdhAzJxUpWVAaSup&#10;K5qwUg4EU2YkMHI2sBf6XU9kXdF5bD3yuYP6hIw6GBSLG4aXFtwvSjpUa0X9zwNzghL1yeBUVrPF&#10;Iso7GYvifY6Gu47sriPMcIRCNigZrtuQViISZuAOp9fIROxLJWPJqMJEwbgxUebXdnr1steb3wAA&#10;AP//AwBQSwMEFAAGAAgAAAAhADY12pfgAAAACgEAAA8AAABkcnMvZG93bnJldi54bWxMj8FOwzAM&#10;hu9IvENkJC6Ipeugm0rTaarEASaBGIhzmpi2onGqJuu6t8ec4Pjbn35/Lraz68WEY+g8KVguEhBI&#10;xtuOGgUf74+3GxAharK694QKzhhgW15eFDq3/kRvOB1iI7iEQq4VtDEOuZTBtOh0WPgBiXdffnQ6&#10;chwbaUd94nLXyzRJMul0R3yh1QNWLZrvw9EpMK+1qdxN+nyuX+rPasL9/dNur9T11bx7ABFxjn8w&#10;/OqzOpTsVPsj2SB6zlnGpIK7dLkGwcBmna5A1DzJVgnIspD/Xyh/AAAA//8DAFBLAQItABQABgAI&#10;AAAAIQC2gziS/gAAAOEBAAATAAAAAAAAAAAAAAAAAAAAAABbQ29udGVudF9UeXBlc10ueG1sUEsB&#10;Ai0AFAAGAAgAAAAhADj9If/WAAAAlAEAAAsAAAAAAAAAAAAAAAAALwEAAF9yZWxzLy5yZWxzUEsB&#10;Ai0AFAAGAAgAAAAhAN3EdZEfAgAAHwQAAA4AAAAAAAAAAAAAAAAALgIAAGRycy9lMm9Eb2MueG1s&#10;UEsBAi0AFAAGAAgAAAAhADY12pfgAAAACgEAAA8AAAAAAAAAAAAAAAAAeQQAAGRycy9kb3ducmV2&#10;LnhtbFBLBQYAAAAABAAEAPMAAACGBQAAAAA=&#10;" fillcolor="#d5dce4 [671]" stroked="f">
                <v:textbox>
                  <w:txbxContent>
                    <w:p w14:paraId="6BF4A795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BE74D31" wp14:editId="53894517">
                <wp:simplePos x="0" y="0"/>
                <wp:positionH relativeFrom="margin">
                  <wp:posOffset>92075</wp:posOffset>
                </wp:positionH>
                <wp:positionV relativeFrom="paragraph">
                  <wp:posOffset>3806190</wp:posOffset>
                </wp:positionV>
                <wp:extent cx="6283960" cy="262255"/>
                <wp:effectExtent l="0" t="0" r="2540" b="444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EB289AF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E74D31" id="_x0000_s1030" type="#_x0000_t202" style="position:absolute;margin-left:7.25pt;margin-top:299.7pt;width:494.8pt;height:20.65pt;z-index:2516643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5H1HgIAAB8EAAAOAAAAZHJzL2Uyb0RvYy54bWysU8Fu2zAMvQ/YPwi6L068JEuMOEWXosOA&#10;rhvQ9QNkWY6FSaImKbGzrx8lO2m23YpdBJGUHsnHx81NrxU5CuclmJLOJlNKhOFQS7Mv6fP3+3cr&#10;SnxgpmYKjCjpSXh6s337ZtPZQuTQgqqFIwhifNHZkrYh2CLLPG+FZn4CVhgMNuA0C2i6fVY71iG6&#10;Vlk+nS6zDlxtHXDhPXrvhiDdJvymETx8bRovAlElxdpCOl06q3hm2w0r9o7ZVvKxDPaKKjSTBpNe&#10;oO5YYOTg5D9QWnIHHpow4aAzaBrJReoBu5lN/+rmqWVWpF6QHG8vNPn/B8sfj0/2myOh/wg9DjA1&#10;4e0D8B+eGNi1zOzFrXPQtYLVmHgWKcs664vxa6TaFz6CVN0XqHHI7BAgAfWN05EV7JMgOg7gdCFd&#10;9IFwdC7z1fv1EkMcY/kyzxeLlIIV59/W+fBJgCbxUlKHQ03o7PjgQ6yGFecnMZkHJet7qVQyopDE&#10;TjlyZCiB0OfpqzpoLHXwoYymoxDQjXIZ3KuzG+GTHCNKSvZHAmVIV9L1Il8kYAMxc1KVlgGlraQu&#10;acJKORBMmZHAyNnAXuirnsi6pPPYeuSzgvqEjDoYFIsbhpcW3C9KOlRrSf3PA3OCEvXZ4FTWs/k8&#10;yjsZ88WHHA13HamuI8xwhEI2KBmuu5BWIhJm4Ban18hE7EslY8mowkTBuDFR5td2evWy19vfAAAA&#10;//8DAFBLAwQUAAYACAAAACEAB3nYDOEAAAALAQAADwAAAGRycy9kb3ducmV2LnhtbEyPUUvDMBSF&#10;3wX/Q7iCL7IlG+10tekYBR90MHETn5P02habm9JkXffvzZ708XA/zvluvplsx0YcfOtIwmIugCEZ&#10;V7VUS/g8vsyegPmgqFKdI5RwQQ+b4vYmV1nlzvSB4yHULJaQz5SEJoQ+49ybBq3yc9cjxdu3G6wK&#10;MQ41rwZ1juW240shVtyqluJCo3osGzQ/h5OVYN61Ke3D8u2i9/qrHHGXvm53Ut7fTdtnYAGn8AfD&#10;VT+qQxGdtDtR5VkXc5JGUkK6XifAroAQyQKYlrBKxCPwIuf/fyh+AQAA//8DAFBLAQItABQABgAI&#10;AAAAIQC2gziS/gAAAOEBAAATAAAAAAAAAAAAAAAAAAAAAABbQ29udGVudF9UeXBlc10ueG1sUEsB&#10;Ai0AFAAGAAgAAAAhADj9If/WAAAAlAEAAAsAAAAAAAAAAAAAAAAALwEAAF9yZWxzLy5yZWxzUEsB&#10;Ai0AFAAGAAgAAAAhAK4nkfUeAgAAHwQAAA4AAAAAAAAAAAAAAAAALgIAAGRycy9lMm9Eb2MueG1s&#10;UEsBAi0AFAAGAAgAAAAhAAd52AzhAAAACwEAAA8AAAAAAAAAAAAAAAAAeAQAAGRycy9kb3ducmV2&#10;LnhtbFBLBQYAAAAABAAEAPMAAACGBQAAAAA=&#10;" fillcolor="#d5dce4 [671]" stroked="f">
                <v:textbox>
                  <w:txbxContent>
                    <w:p w14:paraId="2EB289AF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2C5999" wp14:editId="44761F0B">
                <wp:simplePos x="0" y="0"/>
                <wp:positionH relativeFrom="margin">
                  <wp:posOffset>92075</wp:posOffset>
                </wp:positionH>
                <wp:positionV relativeFrom="paragraph">
                  <wp:posOffset>4357370</wp:posOffset>
                </wp:positionV>
                <wp:extent cx="6417945" cy="262255"/>
                <wp:effectExtent l="0" t="0" r="1905" b="444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79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090C46F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2C5999" id="_x0000_s1031" type="#_x0000_t202" style="position:absolute;margin-left:7.25pt;margin-top:343.1pt;width:505.35pt;height:20.65pt;z-index:2516654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PXRHQIAAB8EAAAOAAAAZHJzL2Uyb0RvYy54bWysU8Fu2zAMvQ/YPwi6L06MOG2MOEWXosOA&#10;bh3Q7QNkWY6FSaImKbGzrx8lO2m23YZdBJGUHsnHx83doBU5CuclmIouZnNKhOHQSLOv6Levj+9u&#10;KfGBmYYpMKKiJ+Hp3fbtm01vS5FDB6oRjiCI8WVvK9qFYMss87wTmvkZWGEw2ILTLKDp9lnjWI/o&#10;WmX5fL7KenCNdcCF9+h9GIN0m/DbVvDw3LZeBKIqirWFdLp01vHMthtW7h2zneRTGewfqtBMGkx6&#10;gXpggZGDk39BackdeGjDjIPOoG0lF6kH7GYx/6Obl45ZkXpBcry90OT/Hyz/fHyxXxwJw3sYcICp&#10;CW+fgH/3xMCuY2Yv7p2DvhOswcSLSFnWW19OXyPVvvQRpO4/QYNDZocACWhonY6sYJ8E0XEApwvp&#10;YgiEo3O1XNyslwUlHGP5Ks+LIqVg5fm3dT58EKBJvFTU4VATOjs++RCrYeX5SUzmQcnmUSqVjCgk&#10;sVOOHBlKIAx5+qoOGksdfSij+SQEdKNcRvft2Y3wSY4RJSX7LYEypK/ousiLBGwgZk6q0jKgtJXU&#10;FU1YKQeCKTMRGDkb2QtDPRDZVDS1HvmsoTkhow5GxeKG4aUD95OSHtVaUf/jwJygRH00OJX1YrmM&#10;8k7GsrjJ0XDXkfo6wgxHKGSDkvG6C2klImEG7nF6rUzEvlYylYwqTBRMGxNlfm2nV697vf0FAAD/&#10;/wMAUEsDBBQABgAIAAAAIQDO5u2d4AAAAAsBAAAPAAAAZHJzL2Rvd25yZXYueG1sTI9NS8NAEIbv&#10;gv9hGcGL2I3BpCXNppSABy1YrNLzfoxJMDsbsts0/fduT3qbl3l455lyM9ueTTj6zpGAp0UCDEk7&#10;01Ej4Ovz5XEFzAdJRvaOUMAFPWyq25tSFsad6QOnQ2hYLCFfSAFtCEPBudctWukXbkCKu283Whli&#10;HBtuRnmO5bbnaZLk3MqO4oVWDli3qH8OJytA75Wu7UP6dlHv6lhPuMtetzsh7u/m7RpYwDn8wXDV&#10;j+pQRSflTmQ862N+ziIpIF/lKbArkKRZnJSAZbrMgFcl//9D9QsAAP//AwBQSwECLQAUAAYACAAA&#10;ACEAtoM4kv4AAADhAQAAEwAAAAAAAAAAAAAAAAAAAAAAW0NvbnRlbnRfVHlwZXNdLnhtbFBLAQIt&#10;ABQABgAIAAAAIQA4/SH/1gAAAJQBAAALAAAAAAAAAAAAAAAAAC8BAABfcmVscy8ucmVsc1BLAQIt&#10;ABQABgAIAAAAIQCN4PXRHQIAAB8EAAAOAAAAAAAAAAAAAAAAAC4CAABkcnMvZTJvRG9jLnhtbFBL&#10;AQItABQABgAIAAAAIQDO5u2d4AAAAAsBAAAPAAAAAAAAAAAAAAAAAHcEAABkcnMvZG93bnJldi54&#10;bWxQSwUGAAAAAAQABADzAAAAhAUAAAAA&#10;" fillcolor="#d5dce4 [671]" stroked="f">
                <v:textbox>
                  <w:txbxContent>
                    <w:p w14:paraId="7090C46F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291C862" wp14:editId="2DC113D8">
                <wp:simplePos x="0" y="0"/>
                <wp:positionH relativeFrom="margin">
                  <wp:align>right</wp:align>
                </wp:positionH>
                <wp:positionV relativeFrom="paragraph">
                  <wp:posOffset>5257165</wp:posOffset>
                </wp:positionV>
                <wp:extent cx="6643370" cy="4050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3868" cy="405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421"/>
                              <w:gridCol w:w="1559"/>
                              <w:gridCol w:w="1559"/>
                              <w:gridCol w:w="2126"/>
                              <w:gridCol w:w="1985"/>
                              <w:gridCol w:w="2410"/>
                            </w:tblGrid>
                            <w:tr w:rsidR="00B02995" w14:paraId="5866AABC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57ADFD9E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48E76D8A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71622A7C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5E04D1B4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79EDCD90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32F41216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68963D79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75B0D8D8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1C7BBB8D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51D6C50C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3752395F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686FCD72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242989C0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43DA6CEF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66C14A09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0421782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28CA0B5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07FE085D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37938BA3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3260BA5E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78451AC4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2D91DCED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4FD52A3E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FC26491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1F98D290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44D2A784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60715E8C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14779BFE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0E20BF5A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195993C6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1C86CFA0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7AD7E58B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478DFD15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2D32E493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BA828C7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91C862" id="_x0000_s1032" type="#_x0000_t202" style="position:absolute;margin-left:471.9pt;margin-top:413.95pt;width:523.1pt;height:318.95pt;z-index:251666432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fXm8QEAAL0DAAAOAAAAZHJzL2Uyb0RvYy54bWysU8tu2zAQvBfoPxC815JdW3UEy0GaIEWB&#10;9AGk/QCaoiyiJJdd0pbSr++SVhyjvRXVgeByydmd2dHmerSGHRUGDa7h81nJmXISWu32Df/+7f7N&#10;mrMQhWuFAaca/qQCv96+frUZfK0W0INpFTICcaEefMP7GH1dFEH2yoowA68cJTtAKyKFuC9aFAOh&#10;W1MsyrIqBsDWI0gVAp3enZJ8m/G7Tsn4peuCisw0nHqLecW87tJabDei3qPwvZZTG+IfurBCOyp6&#10;hroTUbAD6r+grJYIAbo4k2AL6DotVeZAbOblH2wee+FV5kLiBH+WKfw/WPn5+Oi/IovjexhpgJlE&#10;8A8gfwTm4LYXbq9uEGHolWip8DxJVgw+1NPTJHWoQwLZDZ+gpSGLQ4QMNHZokyrEkxE6DeDpLLoa&#10;I5N0WFXLt+uKbCIptyxXZVWtcg1RPz/3GOIHBZalTcORpprhxfEhxNSOqJ+vpGoO7rUxebLGsaHh&#10;V6vFKj+4yFgdyXhG24avy/RNNY2b6CVGJ25x3I1Mt9RqupPY7qB9Ir4IJz+R/2nTA/7ibCAvNTz8&#10;PAhUnJmPjjS7mi+XyXw5WK7eLSjAy8zuMiOcJKiGR85O29uYDXuidkPadjqzfulkapk8ksWY/JxM&#10;eBnnWy9/3fY3AAAA//8DAFBLAwQUAAYACAAAACEAYh45/d4AAAAKAQAADwAAAGRycy9kb3ducmV2&#10;LnhtbEyPwU7DMBBE70j8g7VI3KhNlIY0ZFMhEFcQBSr15sbbJCJeR7HbhL/HPdHbrGY186Zcz7YX&#10;Jxp95xjhfqFAENfOdNwgfH2+3uUgfNBsdO+YEH7Jw7q6vip1YdzEH3TahEbEEPaFRmhDGAopfd2S&#10;1X7hBuLoHdxodYjn2Egz6imG214mSmXS6o5jQ6sHem6p/tkcLcL322G3TdV782KXw+RmJdmuJOLt&#10;zfz0CCLQHP6f4Ywf0aGKTHt3ZONFjxCHBIQ8eViBONsqzRIQ+6jSbJmDrEp5OaH6AwAA//8DAFBL&#10;AQItABQABgAIAAAAIQC2gziS/gAAAOEBAAATAAAAAAAAAAAAAAAAAAAAAABbQ29udGVudF9UeXBl&#10;c10ueG1sUEsBAi0AFAAGAAgAAAAhADj9If/WAAAAlAEAAAsAAAAAAAAAAAAAAAAALwEAAF9yZWxz&#10;Ly5yZWxzUEsBAi0AFAAGAAgAAAAhAHeZ9ebxAQAAvQMAAA4AAAAAAAAAAAAAAAAALgIAAGRycy9l&#10;Mm9Eb2MueG1sUEsBAi0AFAAGAAgAAAAhAGIeOf3eAAAACgEAAA8AAAAAAAAAAAAAAAAASw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421"/>
                        <w:gridCol w:w="1559"/>
                        <w:gridCol w:w="1559"/>
                        <w:gridCol w:w="2126"/>
                        <w:gridCol w:w="1985"/>
                        <w:gridCol w:w="2410"/>
                      </w:tblGrid>
                      <w:tr w:rsidR="00B02995" w14:paraId="5866AABC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57ADFD9E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48E76D8A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71622A7C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5E04D1B4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79EDCD90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32F41216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68963D79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75B0D8D8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1C7BBB8D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51D6C50C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3752395F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686FCD72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242989C0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43DA6CEF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66C14A09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0421782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28CA0B5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07FE085D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37938BA3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3260BA5E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78451AC4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2D91DCED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4FD52A3E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FC26491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1F98D290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44D2A784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60715E8C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14779BFE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0E20BF5A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195993C6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1C86CFA0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7AD7E58B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478DFD15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2D32E493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4BA828C7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D913E0B" w14:textId="77777777" w:rsidR="00B02995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632320CF" wp14:editId="7E2E7839">
            <wp:simplePos x="0" y="0"/>
            <wp:positionH relativeFrom="page">
              <wp:align>right</wp:align>
            </wp:positionH>
            <wp:positionV relativeFrom="margin">
              <wp:posOffset>-200660</wp:posOffset>
            </wp:positionV>
            <wp:extent cx="7556500" cy="9781876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97818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805F774" w14:textId="77777777" w:rsidR="00B02995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693303" wp14:editId="38D6D0A2">
                <wp:simplePos x="0" y="0"/>
                <wp:positionH relativeFrom="margin">
                  <wp:posOffset>109855</wp:posOffset>
                </wp:positionH>
                <wp:positionV relativeFrom="paragraph">
                  <wp:posOffset>778510</wp:posOffset>
                </wp:positionV>
                <wp:extent cx="6283960" cy="262255"/>
                <wp:effectExtent l="0" t="0" r="2540" b="444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C0A17B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693303" id="_x0000_s1033" type="#_x0000_t202" style="position:absolute;margin-left:8.65pt;margin-top:61.3pt;width:494.8pt;height:20.6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VM0HgIAAB8EAAAOAAAAZHJzL2Uyb0RvYy54bWysU9tu2zAMfR+wfxD0vtjxkjQ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/erBYY4xopFUcznKQUrz7+t8+GjAE3ipaIOh5rQ2fHRh1gNK89PYjIPStYPUqlkRCGJ&#10;rXLkyFACoS/SV3XQWOrgQxnloxDQjXIZ3MuzG+GTHCNKSvZHAmVIV9HVvJgnYAMxc1KVlgGlraSu&#10;aMJKORBMmZHAyNnAXuh3PZF1RW9i65HPHdQnZNTBoFjcMLy04H5R0qFaK+p/HpgTlKhPBqeyms5m&#10;Ud7JmM1vCjTcdWR3HWGGIxSyQclw3Ya0EpEwA3c4vUYmYl8qGUtGFSYKxo2JMr+206uXvd78BgAA&#10;//8DAFBLAwQUAAYACAAAACEAOYZX298AAAALAQAADwAAAGRycy9kb3ducmV2LnhtbEyPQUvDQBCF&#10;74L/YRnBi9iNKUYbsykl4EELFat43uyOSTA7G7LbNP33Tk96mnnM471vivXsejHhGDpPCu4WCQgk&#10;421HjYLPj+fbRxAharK694QKThhgXV5eFDq3/kjvOO1jIziEQq4VtDEOuZTBtOh0WPgBiW/ffnQ6&#10;shwbaUd95HDXyzRJMul0R9zQ6gGrFs3P/uAUmLfaVO4mfT3Vu/qrmnB7/7LZKnV9NW+eQESc458Z&#10;zviMDiUz1f5ANoie9cOSnTzTNANxNnDdCkTNW7ZcgSwL+f+H8hcAAP//AwBQSwECLQAUAAYACAAA&#10;ACEAtoM4kv4AAADhAQAAEwAAAAAAAAAAAAAAAAAAAAAAW0NvbnRlbnRfVHlwZXNdLnhtbFBLAQIt&#10;ABQABgAIAAAAIQA4/SH/1gAAAJQBAAALAAAAAAAAAAAAAAAAAC8BAABfcmVscy8ucmVsc1BLAQIt&#10;ABQABgAIAAAAIQCZ+VM0HgIAAB8EAAAOAAAAAAAAAAAAAAAAAC4CAABkcnMvZTJvRG9jLnhtbFBL&#10;AQItABQABgAIAAAAIQA5hlfb3wAAAAsBAAAPAAAAAAAAAAAAAAAAAHgEAABkcnMvZG93bnJldi54&#10;bWxQSwUGAAAAAAQABADzAAAAhAUAAAAA&#10;" fillcolor="#d5dce4 [671]" stroked="f">
                <v:textbox>
                  <w:txbxContent>
                    <w:p w14:paraId="34C0A17B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40EA8D3" wp14:editId="616F758D">
                <wp:simplePos x="0" y="0"/>
                <wp:positionH relativeFrom="margin">
                  <wp:posOffset>127000</wp:posOffset>
                </wp:positionH>
                <wp:positionV relativeFrom="paragraph">
                  <wp:posOffset>1960880</wp:posOffset>
                </wp:positionV>
                <wp:extent cx="6283960" cy="4455795"/>
                <wp:effectExtent l="0" t="0" r="2540" b="19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57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8CE33EE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0EA8D3" id="_x0000_s1034" type="#_x0000_t202" style="position:absolute;margin-left:10pt;margin-top:154.4pt;width:494.8pt;height:350.8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JiYHwIAACAEAAAOAAAAZHJzL2Uyb0RvYy54bWysU9tu2zAMfR+wfxD0vjjx4jQx4hRdig4D&#10;ugvQ9QMUWY6FSaImKbGzrx8lO2m2vg17EURSOiQPD9e3vVbkKJyXYCo6m0wpEYZDLc2+os/fH94t&#10;KfGBmZopMKKiJ+Hp7ebtm3VnS5FDC6oWjiCI8WVnK9qGYMss87wVmvkJWGEw2IDTLKDp9lntWIfo&#10;WmX5dLrIOnC1dcCF9+i9H4J0k/CbRvDwtWm8CERVFGsL6XTp3MUz26xZuXfMtpKPZbB/qEIzaTDp&#10;BeqeBUYOTr6C0pI78NCECQedQdNILlIP2M1s+lc3Ty2zIvWC5Hh7ocn/P1j+5fhkvzkS+g/Q4wBT&#10;E94+Av/hiYFty8xe3DkHXStYjYlnkbKss74cv0aqfekjyK77DDUOmR0CJKC+cTqygn0SRMcBnC6k&#10;iz4Qjs5Fvny/WmCIY2w+L4qbVZFysPL83TofPgrQJF4q6nCqCZ4dH32I5bDy/CRm86Bk/SCVSkZU&#10;ktgqR44MNRD6PH1VB421Dj7U0XRUArpRL4N7eXYjfNJjREnJ/kigDOkquiryIgEbiJmTrLQMqG0l&#10;dUUTVsqBYMqMDEbSBvpCv+uJrPFhbD0SuoP6hJQ6GCSLK4aXFtwvSjqUa0X9zwNzghL1yeBYVrP5&#10;POo7GfPiJkfDXUd21xFmOEIhG5QM121IOxEJM3CH42tkIvalkrFklGGiYFyZqPNrO716WezNbwAA&#10;AP//AwBQSwMEFAAGAAgAAAAhAMZWvcXgAAAADAEAAA8AAABkcnMvZG93bnJldi54bWxMj01Lw0AQ&#10;hu+C/2EZwYvY3VZa2phNKQEPWrBYpef9GJNgdjdkt2n6752c9DbDvDzzvPl2dC0bsI9N8BLmMwEM&#10;vQm28ZWEr8+XxzWwmJS3qg0eJVwxwra4vclVZsPFf+BwTBUjiI+ZklCn1GWcR1OjU3EWOvR0+w69&#10;U4nWvuK2VxeCu5YvhFhxpxpPH2rVYVmj+TmenQRz0KZ0D4u3q37Xp3LA/fJ1t5fy/m7cPQNLOKa/&#10;MEz6pA4FOelw9jayVgLRKSnhSaypwhQQYrMCpqdpLpbAi5z/L1H8AgAA//8DAFBLAQItABQABgAI&#10;AAAAIQC2gziS/gAAAOEBAAATAAAAAAAAAAAAAAAAAAAAAABbQ29udGVudF9UeXBlc10ueG1sUEsB&#10;Ai0AFAAGAAgAAAAhADj9If/WAAAAlAEAAAsAAAAAAAAAAAAAAAAALwEAAF9yZWxzLy5yZWxzUEsB&#10;Ai0AFAAGAAgAAAAhAIQQmJgfAgAAIAQAAA4AAAAAAAAAAAAAAAAALgIAAGRycy9lMm9Eb2MueG1s&#10;UEsBAi0AFAAGAAgAAAAhAMZWvcXgAAAADAEAAA8AAAAAAAAAAAAAAAAAeQQAAGRycy9kb3ducmV2&#10;LnhtbFBLBQYAAAAABAAEAPMAAACGBQAAAAA=&#10;" fillcolor="#d5dce4 [671]" stroked="f">
                <v:textbox>
                  <w:txbxContent>
                    <w:p w14:paraId="58CE33EE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BFD8655" wp14:editId="181711C5">
                <wp:simplePos x="0" y="0"/>
                <wp:positionH relativeFrom="margin">
                  <wp:posOffset>109855</wp:posOffset>
                </wp:positionH>
                <wp:positionV relativeFrom="paragraph">
                  <wp:posOffset>6734175</wp:posOffset>
                </wp:positionV>
                <wp:extent cx="6283960" cy="433705"/>
                <wp:effectExtent l="0" t="0" r="2540" b="444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337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0D8A68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FD8655" id="_x0000_s1035" type="#_x0000_t202" style="position:absolute;margin-left:8.65pt;margin-top:530.25pt;width:494.8pt;height:34.15pt;z-index:2516695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QsXHgIAAB8EAAAOAAAAZHJzL2Uyb0RvYy54bWysU9tu2zAMfR+wfxD0vthxLk2MOEWXosOA&#10;rhvQ7QMUWY6FSaImKbG7rx8lO2m2vQ17EURSOiQPDze3vVbkJJyXYCo6neSUCMOhluZQ0W9fH96t&#10;KPGBmZopMKKiL8LT2+3bN5vOlqKAFlQtHEEQ48vOVrQNwZZZ5nkrNPMTsMJgsAGnWUDTHbLasQ7R&#10;tcqKPF9mHbjaOuDCe/TeD0G6TfhNI3j43DReBKIqirWFdLp07uOZbTesPDhmW8nHMtg/VKGZNJj0&#10;AnXPAiNHJ/+C0pI78NCECQedQdNILlIP2M00/6Ob55ZZkXpBcry90OT/Hyx/Oj3bL46E/j30OMDU&#10;hLePwL97YmDXMnMQd85B1wpWY+JppCzrrC/Hr5FqX/oIsu8+QY1DZscACahvnI6sYJ8E0XEALxfS&#10;RR8IR+eyWM3WSwxxjM1ns5t8kVKw8vzbOh8+CNAkXirqcKgJnZ0efYjVsPL8JCbzoGT9IJVKRhSS&#10;2ClHTgwlEPoifVVHjaUOPpRRPgoB3SiXwb06uxE+yTGipGS/JVCGdBVdL4pFAjYQMydVaRlQ2krq&#10;iiaslAPBlBkJjJwN7IV+3xNZI05sPfK5h/oFGXUwKBY3DC8tuJ+UdKjWivofR+YEJeqjwamsp/N5&#10;lHcy5oubAg13HdlfR5jhCIVsUDJcdyGtRCTMwB1Or5GJ2NdKxpJRhYmCcWOizK/t9Op1r7e/AAAA&#10;//8DAFBLAwQUAAYACAAAACEAL/hzsOEAAAANAQAADwAAAGRycy9kb3ducmV2LnhtbEyPT0vDQBDF&#10;74LfYRnBi9jdRlpjzKaUgActKFbxvH/GJJjdDdltmn57pyc9zTzm8d5vys3sejbhGLvgJSwXAhh6&#10;E2znGwmfH0+3ObCYlLeqDx4lnDDCprq8KFVhw9G/47RPDaMQHwsloU1pKDiPpkWn4iIM6On2HUan&#10;Esmx4XZURwp3Pc+EWHOnOk8NrRqwbtH87A9OgnnTpnY32ctJv+qvesLd6nm7k/L6at4+Aks4pz8z&#10;nPEJHSpi0uHgbWQ96fs7ctIUa7ECdnZQ3wMwTdsyy3PgVcn/f1H9AgAA//8DAFBLAQItABQABgAI&#10;AAAAIQC2gziS/gAAAOEBAAATAAAAAAAAAAAAAAAAAAAAAABbQ29udGVudF9UeXBlc10ueG1sUEsB&#10;Ai0AFAAGAAgAAAAhADj9If/WAAAAlAEAAAsAAAAAAAAAAAAAAAAALwEAAF9yZWxzLy5yZWxzUEsB&#10;Ai0AFAAGAAgAAAAhABbpCxceAgAAHwQAAA4AAAAAAAAAAAAAAAAALgIAAGRycy9lMm9Eb2MueG1s&#10;UEsBAi0AFAAGAAgAAAAhAC/4c7DhAAAADQEAAA8AAAAAAAAAAAAAAAAAeAQAAGRycy9kb3ducmV2&#10;LnhtbFBLBQYAAAAABAAEAPMAAACGBQAAAAA=&#10;" fillcolor="#d5dce4 [671]" stroked="f">
                <v:textbox>
                  <w:txbxContent>
                    <w:p w14:paraId="360D8A68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8117075" wp14:editId="601413B1">
                <wp:simplePos x="0" y="0"/>
                <wp:positionH relativeFrom="margin">
                  <wp:posOffset>109855</wp:posOffset>
                </wp:positionH>
                <wp:positionV relativeFrom="paragraph">
                  <wp:posOffset>8684260</wp:posOffset>
                </wp:positionV>
                <wp:extent cx="6283960" cy="873760"/>
                <wp:effectExtent l="0" t="0" r="2540" b="254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203579C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117075" id="_x0000_s1036" type="#_x0000_t202" style="position:absolute;margin-left:8.65pt;margin-top:683.8pt;width:494.8pt;height:68.8pt;z-index:2516715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HTGwIAACAEAAAOAAAAZHJzL2Uyb0RvYy54bWysU9uO2yAQfa/Uf0C8N068uVpxVtustqq0&#10;3Vba7gcQjGNUYCiQ2OnXd8BONm3fVn1Bc4EzM2cO69tOK3IUzkswJZ2MxpQIw6GSZl/Sl+8PH5aU&#10;+MBMxRQYUdKT8PR28/7durWFyKEBVQlHEMT4orUlbUKwRZZ53gjN/AisMJiswWkW0HX7rHKsRXSt&#10;snw8nmctuMo64MJ7jN73SbpJ+HUtePha114EokqKvYV0unTu4plt1qzYO2YbyYc22Bu60EwaLHqB&#10;umeBkYOT/0BpyR14qMOIg86griUXaQacZjL+a5rnhlmRZkFyvL3Q5P8fLH86PttvjoTuI3S4wDSE&#10;t4/Af3hiYNswsxd3zkHbCFZh4UmkLGutL4ankWpf+Aiya79AhUtmhwAJqKudjqzgnATRcQGnC+mi&#10;C4RjcJ4vb1ZzTHHMLRc3C7RjCVacX1vnwycBmkSjpA6XmtDZ8dGH/ur5SizmQcnqQSqVnCgksVWO&#10;HBlKIHR5eqoOGlvtYyij8SAEDKNc+vDyHMZOkhwjSurrjwLKkLakq1k+S8AGYuWkKi0DSltJjWNF&#10;rPNYygwERs569kK364iskN10KRK6g+qElDroJYtfDI0G3C9KWpRrSf3PA3OCEvXZ4FpWk+k06js5&#10;09kiR8ddZ3bXGWY4QiEdlPTmNqQ/ERkzcIfrq2Vi9rWToWeUYeJg+DJR59d+uvX6sTe/AQAA//8D&#10;AFBLAwQUAAYACAAAACEAVBPP0uEAAAANAQAADwAAAGRycy9kb3ducmV2LnhtbEyPT0vDQBDF7wW/&#10;wzKCl2I3piTVmE0pAQ9aUKzief+MSTC7G7LbNP32Tk96mnnM473flNvZ9mzCMXTeCbhbJcDQaW86&#10;1wj4/Hi6vQcWonRG9t6hgDMG2FZXi1IWxp/cO06H2DAKcaGQAtoYh4LzoFu0Mqz8gI5u3360MpIc&#10;G25GeaJw2/M0SXJuZeeooZUD1i3qn8PRCtBvStd2mb6c1av6qifcZ8+7vRA31/PuEVjEOf6Z4YJP&#10;6FARk/JHZwLrSW/W5KS5zjc5sIuD+h6AKdqyJEuBVyX//0X1CwAA//8DAFBLAQItABQABgAIAAAA&#10;IQC2gziS/gAAAOEBAAATAAAAAAAAAAAAAAAAAAAAAABbQ29udGVudF9UeXBlc10ueG1sUEsBAi0A&#10;FAAGAAgAAAAhADj9If/WAAAAlAEAAAsAAAAAAAAAAAAAAAAALwEAAF9yZWxzLy5yZWxzUEsBAi0A&#10;FAAGAAgAAAAhADJ4YdMbAgAAIAQAAA4AAAAAAAAAAAAAAAAALgIAAGRycy9lMm9Eb2MueG1sUEsB&#10;Ai0AFAAGAAgAAAAhAFQTz9LhAAAADQEAAA8AAAAAAAAAAAAAAAAAdQQAAGRycy9kb3ducmV2Lnht&#10;bFBLBQYAAAAABAAEAPMAAACDBQAAAAA=&#10;" fillcolor="#d5dce4 [671]" stroked="f">
                <v:textbox>
                  <w:txbxContent>
                    <w:p w14:paraId="1203579C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D44494F" wp14:editId="3FBD5E00">
                <wp:simplePos x="0" y="0"/>
                <wp:positionH relativeFrom="margin">
                  <wp:posOffset>92075</wp:posOffset>
                </wp:positionH>
                <wp:positionV relativeFrom="paragraph">
                  <wp:posOffset>7365365</wp:posOffset>
                </wp:positionV>
                <wp:extent cx="6283960" cy="653415"/>
                <wp:effectExtent l="0" t="0" r="254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6534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8A3C398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44494F" id="_x0000_s1037" type="#_x0000_t202" style="position:absolute;margin-left:7.25pt;margin-top:579.95pt;width:494.8pt;height:51.45pt;z-index:2516705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i4HgIAACAEAAAOAAAAZHJzL2Uyb0RvYy54bWysU9tu2zAMfR+wfxD0vjhxkywx4hRdig4D&#10;ugvQ7QMUWY6FSaInKbG7rx9FO2m2vQ17EURSOiQPDze3vTXspHzQ4Eo+m0w5U05Cpd2h5N++PrxZ&#10;cRaicJUw4FTJn1Xgt9vXrzZdW6gcGjCV8gxBXCi6tuRNjG2RZUE2yoowgVY5DNbgrYho+kNWedEh&#10;ujVZPp0usw581XqQKgT03g9BviX8ulYyfq7roCIzJcfaIp2ezn06s+1GFAcv2kbLsQzxD1VYoR0m&#10;vUDdiyjY0eu/oKyWHgLUcSLBZlDXWirqAbuZTf/o5qkRraJekJzQXmgK/w9Wfjo9tV88i/076HGA&#10;1ERoH0F+D8zBrhHuoO68h65RosLEs0RZ1rWhGL8mqkMREsi++wgVDlkcIxBQX3ubWME+GaLjAJ4v&#10;pKs+MonOZb66WS8xJDG2XNzMZwtKIYrz79aH+F6BZelSco9DJXRxegwxVSOK85OULIDR1YM2howk&#10;JLUznp0ESiD2OX01R4ulDj6U0XQUArpRLoN7dXYjPMkxoVCy3xIYx7qSrxf5goAdpMykKqsjStto&#10;W3LCohwIZtxIYOJsYC/2+57pCtklehOhe6iekVIPg2RxxfDSgP/JWYdyLXn4cRRecWY+OBzLejaf&#10;J32TMV+8zdHw15H9dUQ4iVBIB2fDdRdpJxJjDu5wfLUmZl8qGWtGGRIH48oknV/b9Oplsbe/AAAA&#10;//8DAFBLAwQUAAYACAAAACEAeG8jt+IAAAANAQAADwAAAGRycy9kb3ducmV2LnhtbEyPQUvDQBCF&#10;74L/YRnBi9jdhKa0MZtSAh60YLGK583umASzuyG7TdN/7/Skp5nHe7z5ptjOtmcTjqHzTkKyEMDQ&#10;aW8610j4/Hh+XAMLUTmjeu9QwgUDbMvbm0Llxp/dO07H2DAqcSFXEtoYh5zzoFu0Kiz8gI68bz9a&#10;FUmODTejOlO57XkqxIpb1Tm60KoBqxb1z/FkJehDrSv7kL5e6rf6q5pwn73s9lLe3827J2AR5/gX&#10;his+oUNJTLU/ORNYT3qZUZJmkm02wK4JIZYJsJq2dJWugZcF//9F+QsAAP//AwBQSwECLQAUAAYA&#10;CAAAACEAtoM4kv4AAADhAQAAEwAAAAAAAAAAAAAAAAAAAAAAW0NvbnRlbnRfVHlwZXNdLnhtbFBL&#10;AQItABQABgAIAAAAIQA4/SH/1gAAAJQBAAALAAAAAAAAAAAAAAAAAC8BAABfcmVscy8ucmVsc1BL&#10;AQItABQABgAIAAAAIQDHJQi4HgIAACAEAAAOAAAAAAAAAAAAAAAAAC4CAABkcnMvZTJvRG9jLnht&#10;bFBLAQItABQABgAIAAAAIQB4byO34gAAAA0BAAAPAAAAAAAAAAAAAAAAAHgEAABkcnMvZG93bnJl&#10;di54bWxQSwUGAAAAAAQABADzAAAAhwUAAAAA&#10;" fillcolor="#d5dce4 [671]" stroked="f">
                <v:textbox>
                  <w:txbxContent>
                    <w:p w14:paraId="58A3C398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67F2CD3E" w14:textId="77777777" w:rsidR="00B02995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5ECBFB0B" wp14:editId="2893F70C">
            <wp:simplePos x="0" y="0"/>
            <wp:positionH relativeFrom="page">
              <wp:posOffset>0</wp:posOffset>
            </wp:positionH>
            <wp:positionV relativeFrom="page">
              <wp:posOffset>453286</wp:posOffset>
            </wp:positionV>
            <wp:extent cx="7560364" cy="9786878"/>
            <wp:effectExtent l="0" t="0" r="254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364" cy="9786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8B8B4E3" w14:textId="77777777" w:rsidR="00B02995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2B0AEAE" wp14:editId="2F2A25D3">
                <wp:simplePos x="0" y="0"/>
                <wp:positionH relativeFrom="margin">
                  <wp:posOffset>138430</wp:posOffset>
                </wp:positionH>
                <wp:positionV relativeFrom="paragraph">
                  <wp:posOffset>952500</wp:posOffset>
                </wp:positionV>
                <wp:extent cx="6283960" cy="445135"/>
                <wp:effectExtent l="0" t="0" r="254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1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F3214F2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0AEAE" id="_x0000_s1038" type="#_x0000_t202" style="position:absolute;margin-left:10.9pt;margin-top:75pt;width:494.8pt;height:35.05pt;z-index:2516725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uu9HwIAACAEAAAOAAAAZHJzL2Uyb0RvYy54bWysU9tu2zAMfR+wfxD0vthxkyw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5vVAkMcY7PZfHozTylYef5tnQ8fBWgSLxV1ONSEzo6PPsRqWHl+EpN5ULJ+kEolIwpJ&#10;bJUjR4YSCH2RvqqDxlIHH8ooH4WAbpTL4F6e3Qif5BhRUrI/EihDuoqu5sU8ARuImZOqtAwobSV1&#10;RRNWyoFgyowERs4G9kK/64mskd0i9h4J3UF9QkodDJLFFcNLC+4XJR3KtaL+54E5QYn6ZHAsq+ls&#10;FvWdjNn8fYGGu47sriPMcIRCOigZrtuQdiIyZuAOx9fIxOxLJWPNKMPEwbgyUefXdnr1stib3wAA&#10;AP//AwBQSwMEFAAGAAgAAAAhAMvHdu/fAAAACwEAAA8AAABkcnMvZG93bnJldi54bWxMj09LxDAQ&#10;xe+C3yGM4EXcJMUVqU2XpeBBFxRX8Zw/Y1tsktJku91v7+xJj/Pe483vVZvFD2zGKfUxKJArAQyD&#10;ja4PrYLPj6fbB2Ap6+D0EAMqOGGCTX15UenSxWN4x3mfW0YlIZVaQZfzWHKebIdep1UcMZD3HSev&#10;M51Ty92kj1TuB14Icc+97gN96PSITYf2Z3/wCuybsY2/KV5O5tV8NTPu1s/bnVLXV8v2EVjGJf+F&#10;4YxP6FATk4mH4BIbFBSSyDPpa0GbzgEh5R0wQ1YhJPC64v831L8AAAD//wMAUEsBAi0AFAAGAAgA&#10;AAAhALaDOJL+AAAA4QEAABMAAAAAAAAAAAAAAAAAAAAAAFtDb250ZW50X1R5cGVzXS54bWxQSwEC&#10;LQAUAAYACAAAACEAOP0h/9YAAACUAQAACwAAAAAAAAAAAAAAAAAvAQAAX3JlbHMvLnJlbHNQSwEC&#10;LQAUAAYACAAAACEAkYLrvR8CAAAgBAAADgAAAAAAAAAAAAAAAAAuAgAAZHJzL2Uyb0RvYy54bWxQ&#10;SwECLQAUAAYACAAAACEAy8d2798AAAALAQAADwAAAAAAAAAAAAAAAAB5BAAAZHJzL2Rvd25yZXYu&#10;eG1sUEsFBgAAAAAEAAQA8wAAAIUFAAAAAA==&#10;" fillcolor="#d5dce4 [671]" stroked="f">
                <v:textbox>
                  <w:txbxContent>
                    <w:p w14:paraId="3F3214F2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EF9D69B" wp14:editId="51AAF909">
                <wp:simplePos x="0" y="0"/>
                <wp:positionH relativeFrom="margin">
                  <wp:posOffset>144145</wp:posOffset>
                </wp:positionH>
                <wp:positionV relativeFrom="paragraph">
                  <wp:posOffset>2156460</wp:posOffset>
                </wp:positionV>
                <wp:extent cx="6283960" cy="1116330"/>
                <wp:effectExtent l="0" t="0" r="2540" b="762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111633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AB82B86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F9D69B" id="_x0000_s1039" type="#_x0000_t202" style="position:absolute;margin-left:11.35pt;margin-top:169.8pt;width:494.8pt;height:87.9pt;z-index:2516736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AuNHgIAACEEAAAOAAAAZHJzL2Uyb0RvYy54bWysU9uO2yAQfa/Uf0C8N46dSxMrzmqb1VaV&#10;thdp2w8gGMeowFAgsdOv74CdbNq+VX1BzAycmTlzZnPXa0VOwnkJpqL5ZEqJMBxqaQ4V/fb18c2K&#10;Eh+YqZkCIyp6Fp7ebV+/2nS2FAW0oGrhCIIYX3a2om0Itswyz1uhmZ+AFQaDDTjNAprukNWOdYiu&#10;VVZMp8usA1dbB1x4j96HIUi3Cb9pBA+fm8aLQFRFsbaQTpfOfTyz7YaVB8dsK/lYBvuHKjSTBpNe&#10;oR5YYOTo5F9QWnIHHpow4aAzaBrJReoBu8mnf3Tz3DIrUi9IjrdXmvz/g+WfTs/2iyOhfwc9DjA1&#10;4e0T8O+eGNi1zBzEvXPQtYLVmDiPlGWd9eX4NVLtSx9B9t1HqHHI7BggAfWN05EV7JMgOg7gfCVd&#10;9IFwdC6L1Wy9xBDHWJ7ny9ksjSVj5eW7dT68F6BJvFTU4VQTPDs9+RDLYeXlSczmQcn6USqVjKgk&#10;sVOOnBhqIPRF+qqOGmsdfKij6agEdKNeBvfq4kb4pMeIkpL9lkAZ0lV0vSgWCdhAzJxkpWVAbSup&#10;K5qwLm0pMzIYSRvoC/2+J7JGAmaR38joHuozcupg0CzuGF5acD8p6VCvFfU/jswJStQHg3NZ5/N5&#10;FHgy5ou3BRruNrK/jTDDEQrpoGS47kJaisiYgXucXyMTsy+VjDWjDhMH485Eod/a6dXLZm9/AQAA&#10;//8DAFBLAwQUAAYACAAAACEAufDzqeIAAAALAQAADwAAAGRycy9kb3ducmV2LnhtbEyPy07DMBBF&#10;90j8gzVIbBB14pAWQpyqisQCKoFoEWs/hiQitqPYTdO/x13R5ege3XumXM+mJxOOvnOWQ7pIgKBV&#10;Tne24fC1f7l/BOKDsFr0ziKHE3pYV9dXpSi0O9pPnHahIbHE+kJwaEMYCkq9atEIv3AD2pj9uNGI&#10;EM+xoXoUx1huesqSZEmN6GxcaMWAdYvqd3cwHNSHVLW5Y28n+S6/6wm3+etmy/ntzbx5BhJwDv8w&#10;nPWjOlTRSbqD1Z70HBhbRZJDlj0tgZyBJGUZEMkhT/MHoFVJL3+o/gAAAP//AwBQSwECLQAUAAYA&#10;CAAAACEAtoM4kv4AAADhAQAAEwAAAAAAAAAAAAAAAAAAAAAAW0NvbnRlbnRfVHlwZXNdLnhtbFBL&#10;AQItABQABgAIAAAAIQA4/SH/1gAAAJQBAAALAAAAAAAAAAAAAAAAAC8BAABfcmVscy8ucmVsc1BL&#10;AQItABQABgAIAAAAIQDMzAuNHgIAACEEAAAOAAAAAAAAAAAAAAAAAC4CAABkcnMvZTJvRG9jLnht&#10;bFBLAQItABQABgAIAAAAIQC58POp4gAAAAsBAAAPAAAAAAAAAAAAAAAAAHgEAABkcnMvZG93bnJl&#10;di54bWxQSwUGAAAAAAQABADzAAAAhwUAAAAA&#10;" fillcolor="#d5dce4 [671]" stroked="f">
                <v:textbox>
                  <w:txbxContent>
                    <w:p w14:paraId="4AB82B86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110061DA" w14:textId="5673ADB3" w:rsidR="00B02995" w:rsidRDefault="00402956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6C46735B" wp14:editId="0ED2CA02">
            <wp:simplePos x="0" y="0"/>
            <wp:positionH relativeFrom="margin">
              <wp:posOffset>647700</wp:posOffset>
            </wp:positionH>
            <wp:positionV relativeFrom="paragraph">
              <wp:posOffset>8319347</wp:posOffset>
            </wp:positionV>
            <wp:extent cx="1497965" cy="499321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97965" cy="499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720AA82" wp14:editId="2EDB8CB0">
                <wp:simplePos x="0" y="0"/>
                <wp:positionH relativeFrom="page">
                  <wp:posOffset>3141980</wp:posOffset>
                </wp:positionH>
                <wp:positionV relativeFrom="paragraph">
                  <wp:posOffset>8171180</wp:posOffset>
                </wp:positionV>
                <wp:extent cx="3286760" cy="10795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760" cy="1079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28FE44D" w14:textId="4A834FC6" w:rsidR="00B02995" w:rsidRDefault="00A61246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61246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Luna Gao</w:t>
                            </w:r>
                          </w:p>
                          <w:p w14:paraId="353609CF" w14:textId="77777777" w:rsidR="00B02995" w:rsidRDefault="00000000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nference Email: </w:t>
                            </w:r>
                            <w: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inquiry@icvisp.org</w:t>
                            </w:r>
                          </w:p>
                          <w:p w14:paraId="0EF011B5" w14:textId="77777777" w:rsidR="00402956" w:rsidRPr="00402956" w:rsidRDefault="00000000" w:rsidP="00402956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el: </w:t>
                            </w:r>
                            <w:r w:rsidR="00402956" w:rsidRPr="00402956"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+028-85027305 (Mainland) </w:t>
                            </w:r>
                          </w:p>
                          <w:p w14:paraId="2AE40EEB" w14:textId="56E02602" w:rsidR="00402956" w:rsidRPr="00402956" w:rsidRDefault="00402956" w:rsidP="00402956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402956"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    +86 28</w:t>
                            </w:r>
                            <w:r w:rsidR="003F30B0">
                              <w:rPr>
                                <w:rFonts w:ascii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-</w:t>
                            </w:r>
                            <w:r w:rsidRPr="00402956"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85027305 (International)</w:t>
                            </w:r>
                          </w:p>
                          <w:p w14:paraId="5BE8F651" w14:textId="77777777" w:rsidR="00B02995" w:rsidRDefault="00000000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onday-Friday, 9:00am-12:00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 and 1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30pm-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18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00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20AA82" id="_x0000_s1040" type="#_x0000_t202" style="position:absolute;left:0;text-align:left;margin-left:247.4pt;margin-top:643.4pt;width:258.8pt;height:85pt;z-index:251676672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RLP8gEAAL4DAAAOAAAAZHJzL2Uyb0RvYy54bWysU9tuGyEQfa/Uf0C817t2fV15HaWJUlVK&#10;00ppP2DMsl5UYChg77pf3wE7jtW+VeUBMQwc5pw5rG8Go9lB+qDQ1nw8KjmTVmCj7K7m3789vFty&#10;FiLYBjRaWfOjDPxm8/bNuneVnGCHupGeEYgNVe9q3sXoqqIIopMGwgidtJRs0RuIFPpd0XjoCd3o&#10;YlKW86JH3ziPQoZAu/enJN9k/LaVIn5p2yAj0zWn2mKefZ63aS42a6h2HlynxLkM+IcqDChLj16g&#10;7iEC23v1F5RRwmPANo4EmgLbVgmZORCbcfkHm+cOnMxcSJzgLjKF/wcrng7P7qtncfiAAzUwkwju&#10;EcWPwCzedWB38tZ77DsJDT08TpIVvQvV+WqSOlQhgWz7z9hQk2EfMQMNrTdJFeLJCJ0acLyILofI&#10;BG2+nyznizmlBOXG5WI1K3NbCqherjsf4keJhqVFzT11NcPD4THEVA5UL0fSaxYflNa5s9qyvuar&#10;2WSWL1xljIpkPK1MzZdlGpkXVNqe6SVGJ25x2A5MNVTdNB1KdLfYHImwx5Oh6APQokP/i7OezFTz&#10;8HMPXnKmP1kSbTWeTpP7cjCdLSYU+OvM9joDVhBUzSNnp+VdzI49cbslcVuVab9Wcq6ZTJLVOBs6&#10;ufA6zqdev93mNwAAAP//AwBQSwMEFAAGAAgAAAAhAAK+HxHfAAAADgEAAA8AAABkcnMvZG93bnJl&#10;di54bWxMj0FPwzAMhe9I/IfISNxYsiqbtq7phEBcQWyAxC1rvLZa41RNtpZ/j3eC27Pf0/PnYjv5&#10;TlxwiG0gA/OZAoFUBddSbeBj//KwAhGTJWe7QGjgByNsy9ubwuYujPSOl12qBZdQzK2BJqU+lzJW&#10;DXobZ6FHYu8YBm8Tj0Mt3WBHLvedzJRaSm9b4guN7fGpweq0O3sDn6/H7y+t3upnv+jHMClJfi2N&#10;ub+bHjcgEk7pLwxXfEaHkpkO4Uwuis6AXmtGT2xkqyWra0TNMw3iwEoveCfLQv5/o/wFAAD//wMA&#10;UEsBAi0AFAAGAAgAAAAhALaDOJL+AAAA4QEAABMAAAAAAAAAAAAAAAAAAAAAAFtDb250ZW50X1R5&#10;cGVzXS54bWxQSwECLQAUAAYACAAAACEAOP0h/9YAAACUAQAACwAAAAAAAAAAAAAAAAAvAQAAX3Jl&#10;bHMvLnJlbHNQSwECLQAUAAYACAAAACEAkXkSz/IBAAC+AwAADgAAAAAAAAAAAAAAAAAuAgAAZHJz&#10;L2Uyb0RvYy54bWxQSwECLQAUAAYACAAAACEAAr4fEd8AAAAOAQAADwAAAAAAAAAAAAAAAABMBAAA&#10;ZHJzL2Rvd25yZXYueG1sUEsFBgAAAAAEAAQA8wAAAFgFAAAAAA==&#10;" filled="f" stroked="f">
                <v:textbox>
                  <w:txbxContent>
                    <w:p w14:paraId="128FE44D" w14:textId="4A834FC6" w:rsidR="00B02995" w:rsidRDefault="00A61246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A61246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Luna Gao</w:t>
                      </w:r>
                    </w:p>
                    <w:p w14:paraId="353609CF" w14:textId="77777777" w:rsidR="00B02995" w:rsidRDefault="00000000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Conference Email: </w:t>
                      </w:r>
                      <w: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inquiry@icvisp.org</w:t>
                      </w:r>
                    </w:p>
                    <w:p w14:paraId="0EF011B5" w14:textId="77777777" w:rsidR="00402956" w:rsidRPr="00402956" w:rsidRDefault="00000000" w:rsidP="00402956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Tel: </w:t>
                      </w:r>
                      <w:r w:rsidR="00402956" w:rsidRPr="00402956"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+028-85027305 (Mainland) </w:t>
                      </w:r>
                    </w:p>
                    <w:p w14:paraId="2AE40EEB" w14:textId="56E02602" w:rsidR="00402956" w:rsidRPr="00402956" w:rsidRDefault="00402956" w:rsidP="00402956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402956"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    +86 28</w:t>
                      </w:r>
                      <w:r w:rsidR="003F30B0">
                        <w:rPr>
                          <w:rFonts w:ascii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-</w:t>
                      </w:r>
                      <w:r w:rsidRPr="00402956"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85027305 (International)</w:t>
                      </w:r>
                    </w:p>
                    <w:p w14:paraId="5BE8F651" w14:textId="77777777" w:rsidR="00B02995" w:rsidRDefault="00000000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onday-Friday, 9:00am-12:00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 and 1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3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30pm-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18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00pm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B3BBD5E" wp14:editId="7DDC83EE">
                <wp:simplePos x="0" y="0"/>
                <wp:positionH relativeFrom="margin">
                  <wp:posOffset>-86995</wp:posOffset>
                </wp:positionH>
                <wp:positionV relativeFrom="paragraph">
                  <wp:posOffset>0</wp:posOffset>
                </wp:positionV>
                <wp:extent cx="6811645" cy="767969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1645" cy="7679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1555"/>
                              <w:gridCol w:w="8860"/>
                            </w:tblGrid>
                            <w:tr w:rsidR="00B02995" w14:paraId="7A0EECEC" w14:textId="77777777">
                              <w:trPr>
                                <w:trHeight w:val="557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5E4AE2D1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ull Name</w:t>
                                  </w: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79EC51E6" w14:textId="77777777" w:rsidR="00B02995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hort Biography (Maximum 150 words)</w:t>
                                  </w:r>
                                </w:p>
                              </w:tc>
                            </w:tr>
                            <w:tr w:rsidR="00B02995" w14:paraId="6696495C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29A40A0E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1522795B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1065A766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2E893C31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61D7019C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46B2F425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26D3B2D9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2280EA8D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591764C8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5A4D0FDF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966D572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03956C82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71823BD9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2C3EE2F4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02995" w14:paraId="0D95A91F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16705DBE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6FC9036F" w14:textId="77777777" w:rsidR="00B02995" w:rsidRDefault="00B02995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185BE0A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3BBD5E" id="_x0000_s1041" type="#_x0000_t202" style="position:absolute;left:0;text-align:left;margin-left:-6.85pt;margin-top:0;width:536.35pt;height:604.7pt;z-index:2516746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n6p8gEAAL4DAAAOAAAAZHJzL2Uyb0RvYy54bWysU9tuGyEQfa/Uf0C81+u1fF15HaWJUlVK&#10;L1KaD8As60UFhg7Yu+7Xd8COY7VvUXlADAOHOWcO65vBGnZQGDS4mpejMWfKSWi029X8+cfDhyVn&#10;IQrXCANO1fyoAr/ZvH+37n2lJtCBaRQyAnGh6n3Nuxh9VRRBdsqKMAKvHCVbQCsihbgrGhQ9oVtT&#10;TMbjedEDNh5BqhBo9/6U5JuM37ZKxm9tG1RkpuZUW8wz5nmb5mKzFtUOhe+0PJch3lCFFdrRoxeo&#10;exEF26P+B8pqiRCgjSMJtoC21VJlDsSmHP/F5qkTXmUuJE7wF5nC/4OVXw9P/juyOHyEgRqYSQT/&#10;CPJnYA7uOuF26hYR+k6Jhh4uk2RF70N1vpqkDlVIINv+CzTUZLGPkIGGFm1ShXgyQqcGHC+iqyEy&#10;SZvzZVnOpzPOJOUW88VqvsptKUT1ct1jiJ8UWJYWNUfqaoYXh8cQUzmiejmSXnPwoI3JnTWO9TVf&#10;zSazfOEqY3Uk4xlta74cp5F5icq4M73E6MQtDtuB6Ya4z9KhRHcLzZEII5wMRR+AFh3gb856MlPN&#10;w6+9QMWZ+exItFU5nSb35WA6W0wowOvM9jojnCSomkfOTsu7mB174nZL4rY6036t5FwzmSSrcTZ0&#10;cuF1nE+9frvNHwAAAP//AwBQSwMEFAAGAAgAAAAhACNah3ndAAAACgEAAA8AAABkcnMvZG93bnJl&#10;di54bWxMj81OwzAQhO9IvIO1SNxau6UFEuJUCMQVRPmRuG3jbRIRr6PYbcLbsz3BbVYzmv2m2Ey+&#10;U0caYhvYwmJuQBFXwbVcW3h/e5rdgooJ2WEXmCz8UIRNeX5WYO7CyK903KZaSQnHHC00KfW51rFq&#10;yGOch55YvH0YPCY5h1q7AUcp951eGnOtPbYsHxrs6aGh6nt78BY+nvdfnyvzUj/6dT+GyWj2mbb2&#10;8mK6vwOVaEp/YTjhCzqUwrQLB3ZRdRZmi6sbiVqQRSfbrDNRO1FLk61Al4X+P6H8BQAA//8DAFBL&#10;AQItABQABgAIAAAAIQC2gziS/gAAAOEBAAATAAAAAAAAAAAAAAAAAAAAAABbQ29udGVudF9UeXBl&#10;c10ueG1sUEsBAi0AFAAGAAgAAAAhADj9If/WAAAAlAEAAAsAAAAAAAAAAAAAAAAALwEAAF9yZWxz&#10;Ly5yZWxzUEsBAi0AFAAGAAgAAAAhABeGfqnyAQAAvgMAAA4AAAAAAAAAAAAAAAAALgIAAGRycy9l&#10;Mm9Eb2MueG1sUEsBAi0AFAAGAAgAAAAhACNah3ndAAAACgEAAA8AAAAAAAAAAAAAAAAATA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1555"/>
                        <w:gridCol w:w="8860"/>
                      </w:tblGrid>
                      <w:tr w:rsidR="00B02995" w14:paraId="7A0EECEC" w14:textId="77777777">
                        <w:trPr>
                          <w:trHeight w:val="557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5E4AE2D1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F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ull Name</w:t>
                            </w: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79EC51E6" w14:textId="77777777" w:rsidR="00B02995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hort Biography (Maximum 150 words)</w:t>
                            </w:r>
                          </w:p>
                        </w:tc>
                      </w:tr>
                      <w:tr w:rsidR="00B02995" w14:paraId="6696495C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29A40A0E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1522795B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1065A766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2E893C31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61D7019C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46B2F425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26D3B2D9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2280EA8D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591764C8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5A4D0FDF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966D572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03956C82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71823BD9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2C3EE2F4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02995" w14:paraId="0D95A91F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16705DBE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6FC9036F" w14:textId="77777777" w:rsidR="00B02995" w:rsidRDefault="00B0299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4185BE0A" w14:textId="77777777" w:rsidR="00B02995" w:rsidRDefault="00B0299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FBE37ED" wp14:editId="0F743952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3960" cy="10683240"/>
            <wp:effectExtent l="0" t="0" r="952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3739" cy="10683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0299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Gulim"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0NTA3sjCwtDA3M7JQ0lEKTi0uzszPAykwrAUA8o/WoywAAAA="/>
    <w:docVar w:name="commondata" w:val="eyJoZGlkIjoiYTQ1NjM1Yjk0ODE2NTM1OTgyYzg0NzhhMGZhMjEzZWIifQ=="/>
  </w:docVars>
  <w:rsids>
    <w:rsidRoot w:val="00057E04"/>
    <w:rsid w:val="00057E04"/>
    <w:rsid w:val="00094658"/>
    <w:rsid w:val="001A0527"/>
    <w:rsid w:val="001B61DB"/>
    <w:rsid w:val="001C67B3"/>
    <w:rsid w:val="002E7E81"/>
    <w:rsid w:val="00326F45"/>
    <w:rsid w:val="003F30B0"/>
    <w:rsid w:val="00402956"/>
    <w:rsid w:val="004434DA"/>
    <w:rsid w:val="00483543"/>
    <w:rsid w:val="00612EF0"/>
    <w:rsid w:val="00644A5D"/>
    <w:rsid w:val="007F04CB"/>
    <w:rsid w:val="00882D51"/>
    <w:rsid w:val="00977875"/>
    <w:rsid w:val="009834F1"/>
    <w:rsid w:val="009B35B3"/>
    <w:rsid w:val="00A61246"/>
    <w:rsid w:val="00AB23A1"/>
    <w:rsid w:val="00AD4E04"/>
    <w:rsid w:val="00B02995"/>
    <w:rsid w:val="00B85D9D"/>
    <w:rsid w:val="00B97BD2"/>
    <w:rsid w:val="00CE659D"/>
    <w:rsid w:val="00DB3194"/>
    <w:rsid w:val="00E05C50"/>
    <w:rsid w:val="00E13FF6"/>
    <w:rsid w:val="00E4590D"/>
    <w:rsid w:val="00EC4404"/>
    <w:rsid w:val="00EE1F49"/>
    <w:rsid w:val="00F02FCB"/>
    <w:rsid w:val="00F65E52"/>
    <w:rsid w:val="00F75F88"/>
    <w:rsid w:val="00FC395A"/>
    <w:rsid w:val="05D709B3"/>
    <w:rsid w:val="0F0E54A1"/>
    <w:rsid w:val="1E6A01BF"/>
    <w:rsid w:val="2D60110A"/>
    <w:rsid w:val="2E884DBD"/>
    <w:rsid w:val="3911775D"/>
    <w:rsid w:val="40144586"/>
    <w:rsid w:val="425B7C9B"/>
    <w:rsid w:val="429F402B"/>
    <w:rsid w:val="471E5E67"/>
    <w:rsid w:val="4EAA7FE0"/>
    <w:rsid w:val="50AA076B"/>
    <w:rsid w:val="52383B54"/>
    <w:rsid w:val="623E6F65"/>
    <w:rsid w:val="63D13333"/>
    <w:rsid w:val="68F6059A"/>
    <w:rsid w:val="6CF748E0"/>
    <w:rsid w:val="6F1057E5"/>
    <w:rsid w:val="781A1483"/>
    <w:rsid w:val="7E97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67E9E79"/>
  <w14:defaultImageDpi w14:val="32767"/>
  <w15:docId w15:val="{CF799179-474D-4CEB-8628-2F479491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40295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5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宇梦 李</cp:lastModifiedBy>
  <cp:revision>7</cp:revision>
  <dcterms:created xsi:type="dcterms:W3CDTF">2022-03-31T03:33:00Z</dcterms:created>
  <dcterms:modified xsi:type="dcterms:W3CDTF">2026-05-11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C29AE428442943EC87F60325048C8E4F</vt:lpwstr>
  </property>
</Properties>
</file>